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8797F" w14:textId="054A4924" w:rsidR="002C545C" w:rsidRPr="007112A2" w:rsidRDefault="002C545C" w:rsidP="002C545C">
      <w:pPr>
        <w:pStyle w:val="berschrift1"/>
        <w:spacing w:line="480" w:lineRule="auto"/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</w:pPr>
      <w:r w:rsidRPr="007112A2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>S4</w:t>
      </w:r>
      <w:r w:rsidR="00AA1D63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 xml:space="preserve"> </w:t>
      </w:r>
      <w:r w:rsidRPr="007112A2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 xml:space="preserve">Table </w:t>
      </w:r>
    </w:p>
    <w:p w14:paraId="1B99C2D3" w14:textId="77777777" w:rsidR="002C545C" w:rsidRPr="007112A2" w:rsidRDefault="002C545C" w:rsidP="002C545C">
      <w:pPr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7112A2">
        <w:rPr>
          <w:rFonts w:ascii="Times New Roman" w:hAnsi="Times New Roman" w:cs="Times New Roman"/>
          <w:i/>
          <w:iCs/>
          <w:sz w:val="24"/>
          <w:szCs w:val="24"/>
          <w:lang w:val="en-US"/>
        </w:rPr>
        <w:t>Compilation of the temporal-causal connections of script elements</w:t>
      </w:r>
    </w:p>
    <w:tbl>
      <w:tblPr>
        <w:tblStyle w:val="Tabellenraster"/>
        <w:tblW w:w="9209" w:type="dxa"/>
        <w:tblLook w:val="04A0" w:firstRow="1" w:lastRow="0" w:firstColumn="1" w:lastColumn="0" w:noHBand="0" w:noVBand="1"/>
      </w:tblPr>
      <w:tblGrid>
        <w:gridCol w:w="827"/>
        <w:gridCol w:w="7466"/>
        <w:gridCol w:w="916"/>
      </w:tblGrid>
      <w:tr w:rsidR="002C545C" w:rsidRPr="007112A2" w14:paraId="63A9189D" w14:textId="77777777" w:rsidTr="000956CA"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D3C94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rial number</w:t>
            </w:r>
          </w:p>
        </w:tc>
        <w:tc>
          <w:tcPr>
            <w:tcW w:w="84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DDA492" w14:textId="77777777" w:rsidR="002C545C" w:rsidRPr="007112A2" w:rsidRDefault="002C545C" w:rsidP="000956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cript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FF77F1" w14:textId="77777777" w:rsidR="002C545C" w:rsidRPr="007112A2" w:rsidRDefault="002C545C" w:rsidP="000956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rigin</w:t>
            </w:r>
          </w:p>
        </w:tc>
      </w:tr>
      <w:tr w:rsidR="002C545C" w:rsidRPr="007112A2" w14:paraId="6F3090AC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922247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4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DEB27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uil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</w:t>
            </w:r>
          </w:p>
        </w:tc>
        <w:tc>
          <w:tcPr>
            <w:tcW w:w="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715E0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3F944C6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52B12C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507CB66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uil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DF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g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DF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adness/grief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B6EAA9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urvivor </w:t>
            </w:r>
          </w:p>
        </w:tc>
      </w:tr>
      <w:tr w:rsidR="002C545C" w:rsidRPr="007112A2" w14:paraId="465EF9FF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743356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2864762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ssoci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1167A4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urvivor </w:t>
            </w:r>
          </w:p>
        </w:tc>
      </w:tr>
      <w:tr w:rsidR="002C545C" w:rsidRPr="007112A2" w14:paraId="608AFF4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4A9888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6E845B1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hame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ution/reluctance in interpersonal contex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7C6612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188B784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F70DB6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79ED61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harm/suicidality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6388F77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32DBD1FE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99173D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1C16B0B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nse of threa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ution/reluctance in interpersonal contex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D871921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616594B7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613D04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12AB0F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uil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ham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4DD4379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urvivor </w:t>
            </w:r>
          </w:p>
        </w:tc>
      </w:tr>
      <w:tr w:rsidR="002C545C" w:rsidRPr="007112A2" w14:paraId="6DE04DC8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10709C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560F9E5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uil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hame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lplessne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03B4C0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xpert </w:t>
            </w:r>
          </w:p>
        </w:tc>
      </w:tr>
      <w:tr w:rsidR="002C545C" w:rsidRPr="007112A2" w14:paraId="294599AC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114D60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2764E69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i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uil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64EE692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59962DDA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E25296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22B2776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trong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ssoci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lplessne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39AED81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7C9C0658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7169E2A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062A08E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hame (when not functioning)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aintain façade of normalcy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ide suffering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15A52C2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64B67644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8AC5BE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574F539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g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rect anger inward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1947709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1261F77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6E3F7C1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2A473E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aintain façade of normalcy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ide/endure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69FFB8D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0D534534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35FDD1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1FB15FB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g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rect anger inwards OR at oth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ham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2B10D2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23C99C0D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E9284E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66006CE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ivialize own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95F9AF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36A160F5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87464C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744B202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g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trol/suppress emotion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11C52C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5B3E4E29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81172B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006AC86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uilt/shame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1B95C1F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1E852C46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04959C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1906894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istrus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ution/reluctance (interpersonal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ACD3C0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1B15E225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760040E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02C70F6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anic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9A787E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3813401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191708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396784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t feeling one’s body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harm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E9227F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3A16C476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58D74C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2EC62E1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istrus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control relationship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ution/reluctance (interpersonal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3E317D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178F3D42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67BBA8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23AFE12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ide/endure suffering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D5E592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380ECC5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D2DCBC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10EF004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g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DF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trol/suppress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BEAC18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49BA0537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AC28C0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4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0482177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rivialize own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cial withdrawal (when no longer functioning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DCB424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438D91E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066F90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096B760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ger OR sadnes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DF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trol/suppre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A9BBC2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319D6A48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922232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1DAB74C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ndure own suffering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5AB8F1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78A5C1B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7F03087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268EC4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control situation/life/world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E3CAC2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032AE2EC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A0475A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68222CC1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control situation/life/world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ndure own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sychosomatic symptoms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21BE4F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456DCD0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F50246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bookmarkStart w:id="0" w:name="_Hlk139889520"/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910B0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egative body imag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761FE8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2FE4E1B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05FF69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83BF4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oxic relationship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mistrust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54E822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04C35D45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7AB3525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6AA3E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issoci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ot feeling one’s body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egative body image (not trust body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21FB08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341944C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5DDE51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A9EEE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ssoci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ot feeling one’s body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E3F0E6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7E3E7CD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86FCC8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3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0608C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control emotions/urge to control situation/urge to control relationship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sychosomatic symptom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68C44F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5210E5FA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E4723A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0CE9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anic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sychosomatic symptom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4D730EF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1CABD51F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D538B0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5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0951E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control situation/own life/world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rivialize own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sychosomatic symptom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597D3F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6B5AA99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71BBBB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6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C15F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nse of threa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sychosomatic symptom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AE3AC6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2EE5B6CD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027DC9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7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46809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iredness/exhaus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FC11F9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39F5B546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DA2B34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8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C5B99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istrus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nable to protect own need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control situation/relationship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cial withdrawal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D6C975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4F2458E4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23816C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9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CE635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nable to perceive own need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iredness exhaus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4C5463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4A4DF39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0730EA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0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05DEC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113F73E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3689C9F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B874BD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1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762CD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aution/reluctance (interpersonal)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uil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nse of threa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ution/reluctance (interpersonal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0A3CA0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0249846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F166EE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2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A9BA7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istrus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control situation/relationship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C63F8B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510B2564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9687FC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FA45B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rivialize own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451613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29408392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3A63FD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44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EB5AF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ution/reluctance (interpersonal and situational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F0DA35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230A1679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B0443A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5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A3CEF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g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rect anger inward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sychosomatic symptoms OR social withdrawal OR substance abus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0485C4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01059CE2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50CD66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6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8B15D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cial withdrawal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AD10DA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03E797A7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F603C1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7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9EDAB0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ear of rejec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6DC6EFB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7906B0F8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6B1967E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8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45E73BC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uil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nable to protect own needs 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2ED69F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486866F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0C0198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4A0E8A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guilt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nable to protect own needs (different example for previous script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1C0A0B8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6047C89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8424141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50CE57A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ear of rejec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17061B0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42F1302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CE6212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1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639334D4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ontrol, suppress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ubstance abus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15E8A6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4626534D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39D1C0C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2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EDD865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ear of reje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cial withdrawal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37838C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4356EDA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7568F3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3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5EC1B79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nable to protect own need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48AD81B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2C545C" w:rsidRPr="007112A2" w14:paraId="6D7F7ACD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78E6F54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4F5CA30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nable to protect own need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adness/grief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ger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rect anger inward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FE7DFB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54FA7DEE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E96F13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0FB00C9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iredness, exhaus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6FDEE4C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41AED719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8BDE7C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1870BE3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egative body image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383E1B6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16B76B7E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B7EC441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793BDA3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ear of reje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/(over)compensat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82F395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78D4DC5E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5A36CA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98D39F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</w:rPr>
              <w:sym w:font="Wingdings" w:char="F0DF"/>
            </w:r>
            <w:r w:rsidRPr="007112A2">
              <w:rPr>
                <w:rFonts w:ascii="Times New Roman" w:hAnsi="Times New Roman" w:cs="Times New Roman"/>
                <w:sz w:val="20"/>
                <w:szCs w:val="20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/overcompensate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lplessne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9F64C2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459BF784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916FEC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9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22380EA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de/endure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cial withdrawal </w:t>
            </w:r>
            <w:r w:rsidRPr="007112A2">
              <w:rPr>
                <w:rFonts w:ascii="Times New Roman" w:hAnsi="Times New Roman" w:cs="Times New Roman"/>
                <w:sz w:val="20"/>
                <w:szCs w:val="20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oxic relationship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5B96DCA8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01B178A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B735EA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0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6403862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strong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trol/suppress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lplessnes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iredne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63F9E8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tient</w:t>
            </w:r>
          </w:p>
        </w:tc>
      </w:tr>
      <w:tr w:rsidR="002C545C" w:rsidRPr="007112A2" w14:paraId="27D01AA3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06DC5BB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1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5E47597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func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ontrol/suppress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verwhelmed by emotion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2404CD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1B050807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759AACE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2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49E874B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/overcompensate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iredness/exhaus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5D22C9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0A69E06C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B11BB8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3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6252F7D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aution/reluctance (interpersonal)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control situation/relationship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anic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verwhelmed by intense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sychosomatic symptom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3FBB56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60A820D2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1AD339B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4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345A214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rivialize own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verwhelmed by intense emotion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0BCA8E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78970AFB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2D000B0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5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75B30E2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rge to control situ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ating problem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egative body image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13425B2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46B6BC0C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558D3FF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6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26DC89AE" w14:textId="77777777" w:rsidR="002C545C" w:rsidRPr="007112A2" w:rsidRDefault="002C545C" w:rsidP="000956C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strong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ating problem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iredness/exhaus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759A979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58746545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6B58EEC0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4DCC262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whelmed by strong emotions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iredness/exhaus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elplessness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2BE056F3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bookmarkEnd w:id="0"/>
      <w:tr w:rsidR="002C545C" w:rsidRPr="007112A2" w14:paraId="62A8B620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045DDC5D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8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1FDB9C87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elf-deprecation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urge to function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4710981F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rvivor</w:t>
            </w:r>
          </w:p>
        </w:tc>
      </w:tr>
      <w:tr w:rsidR="002C545C" w:rsidRPr="007112A2" w14:paraId="17D25121" w14:textId="77777777" w:rsidTr="000956CA"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7D5FD3CC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9</w:t>
            </w:r>
          </w:p>
        </w:tc>
        <w:tc>
          <w:tcPr>
            <w:tcW w:w="8491" w:type="dxa"/>
            <w:tcBorders>
              <w:top w:val="nil"/>
              <w:left w:val="nil"/>
              <w:bottom w:val="nil"/>
              <w:right w:val="nil"/>
            </w:tcBorders>
          </w:tcPr>
          <w:p w14:paraId="604D21B5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intain façade of normalcy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Hide/endure suffering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caution/reluctance (interpersonal)</w:t>
            </w: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14:paraId="0A130C7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  <w:tr w:rsidR="002C545C" w:rsidRPr="007112A2" w14:paraId="65F6307A" w14:textId="77777777" w:rsidTr="000956CA"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7F2A4A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0</w:t>
            </w:r>
          </w:p>
        </w:tc>
        <w:tc>
          <w:tcPr>
            <w:tcW w:w="84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8647C6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uilt and shame </w:t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sym w:font="Wingdings" w:char="F0E0"/>
            </w: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elf-deprecation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7C7089" w14:textId="77777777" w:rsidR="002C545C" w:rsidRPr="007112A2" w:rsidRDefault="002C545C" w:rsidP="000956CA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xpert</w:t>
            </w:r>
          </w:p>
        </w:tc>
      </w:tr>
    </w:tbl>
    <w:p w14:paraId="30AEAA10" w14:textId="77777777" w:rsidR="00724C13" w:rsidRPr="002C545C" w:rsidRDefault="00724C13" w:rsidP="002C545C">
      <w:pPr>
        <w:pStyle w:val="berschrift1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sectPr w:rsidR="00724C13" w:rsidRPr="002C54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s7A0NTA1NzI3NDZX0lEKTi0uzszPAykwrAUAHtnXOywAAAA="/>
  </w:docVars>
  <w:rsids>
    <w:rsidRoot w:val="002C545C"/>
    <w:rsid w:val="002C545C"/>
    <w:rsid w:val="00724C13"/>
    <w:rsid w:val="007D7D8F"/>
    <w:rsid w:val="00AA1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F414CE8"/>
  <w15:chartTrackingRefBased/>
  <w15:docId w15:val="{B2BD3735-7ABF-40B3-B56A-77DE380FB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C545C"/>
    <w:rPr>
      <w:kern w:val="0"/>
      <w:lang w:val="de-CH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2C54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CH"/>
      <w14:ligatures w14:val="standardContextual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2C54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CH"/>
      <w14:ligatures w14:val="standardContextual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2C545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CH"/>
      <w14:ligatures w14:val="standardContextual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2C54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en-CH"/>
      <w14:ligatures w14:val="standardContextual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2C545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:lang w:val="en-CH"/>
      <w14:ligatures w14:val="standardContextual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2C54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CH"/>
      <w14:ligatures w14:val="standardContextual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2C54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n-CH"/>
      <w14:ligatures w14:val="standardContextual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2C54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CH"/>
      <w14:ligatures w14:val="standardContextual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2C54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CH"/>
      <w14:ligatures w14:val="standardContextu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C545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C54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2C545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2C545C"/>
    <w:rPr>
      <w:rFonts w:eastAsiaTheme="majorEastAsia" w:cstheme="majorBidi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2C545C"/>
    <w:rPr>
      <w:rFonts w:eastAsiaTheme="majorEastAsia" w:cstheme="majorBidi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2C545C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2C545C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2C545C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2C545C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2C54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H"/>
      <w14:ligatures w14:val="standardContextual"/>
    </w:rPr>
  </w:style>
  <w:style w:type="character" w:customStyle="1" w:styleId="TitelZchn">
    <w:name w:val="Titel Zchn"/>
    <w:basedOn w:val="Absatz-Standardschriftart"/>
    <w:link w:val="Titel"/>
    <w:uiPriority w:val="10"/>
    <w:rsid w:val="002C54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C54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CH"/>
      <w14:ligatures w14:val="standardContextual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C54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2C545C"/>
    <w:pPr>
      <w:spacing w:before="160"/>
      <w:jc w:val="center"/>
    </w:pPr>
    <w:rPr>
      <w:i/>
      <w:iCs/>
      <w:color w:val="404040" w:themeColor="text1" w:themeTint="BF"/>
      <w:kern w:val="2"/>
      <w:lang w:val="en-CH"/>
      <w14:ligatures w14:val="standardContextual"/>
    </w:rPr>
  </w:style>
  <w:style w:type="character" w:customStyle="1" w:styleId="ZitatZchn">
    <w:name w:val="Zitat Zchn"/>
    <w:basedOn w:val="Absatz-Standardschriftart"/>
    <w:link w:val="Zitat"/>
    <w:uiPriority w:val="29"/>
    <w:rsid w:val="002C545C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2C545C"/>
    <w:pPr>
      <w:ind w:left="720"/>
      <w:contextualSpacing/>
    </w:pPr>
    <w:rPr>
      <w:kern w:val="2"/>
      <w:lang w:val="en-CH"/>
      <w14:ligatures w14:val="standardContextual"/>
    </w:rPr>
  </w:style>
  <w:style w:type="character" w:styleId="IntensiveHervorhebung">
    <w:name w:val="Intense Emphasis"/>
    <w:basedOn w:val="Absatz-Standardschriftart"/>
    <w:uiPriority w:val="21"/>
    <w:qFormat/>
    <w:rsid w:val="002C545C"/>
    <w:rPr>
      <w:i/>
      <w:iCs/>
      <w:color w:val="2F5496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2C545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kern w:val="2"/>
      <w:lang w:val="en-CH"/>
      <w14:ligatures w14:val="standardContextual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2C545C"/>
    <w:rPr>
      <w:i/>
      <w:iCs/>
      <w:color w:val="2F5496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2C545C"/>
    <w:rPr>
      <w:b/>
      <w:bCs/>
      <w:smallCaps/>
      <w:color w:val="2F5496" w:themeColor="accent1" w:themeShade="BF"/>
      <w:spacing w:val="5"/>
    </w:rPr>
  </w:style>
  <w:style w:type="table" w:styleId="Tabellenraster">
    <w:name w:val="Table Grid"/>
    <w:basedOn w:val="NormaleTabelle"/>
    <w:uiPriority w:val="39"/>
    <w:rsid w:val="002C545C"/>
    <w:pPr>
      <w:spacing w:after="0" w:line="240" w:lineRule="auto"/>
    </w:pPr>
    <w:rPr>
      <w:kern w:val="0"/>
      <w:lang w:val="de-CH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82</Words>
  <Characters>4461</Characters>
  <Application>Microsoft Office Word</Application>
  <DocSecurity>0</DocSecurity>
  <Lines>37</Lines>
  <Paragraphs>10</Paragraphs>
  <ScaleCrop>false</ScaleCrop>
  <Company/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l Christina Bachem</dc:creator>
  <cp:keywords/>
  <dc:description/>
  <cp:lastModifiedBy>Rahel Christina Bachem</cp:lastModifiedBy>
  <cp:revision>2</cp:revision>
  <dcterms:created xsi:type="dcterms:W3CDTF">2024-03-22T08:15:00Z</dcterms:created>
  <dcterms:modified xsi:type="dcterms:W3CDTF">2024-03-22T08:16:00Z</dcterms:modified>
</cp:coreProperties>
</file>